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09:17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 Create a new project and do the following in Main. 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1:17:42Z</dcterms:created>
  <dcterms:modified xsi:type="dcterms:W3CDTF">2021-06-09T01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09:17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